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0E5FD" w14:textId="33C194E5" w:rsidR="00E10F26" w:rsidRDefault="00E10F26" w:rsidP="00E10F26">
      <w:pPr>
        <w:rPr>
          <w:rFonts w:ascii="Arial" w:hAnsi="Arial"/>
        </w:rPr>
      </w:pPr>
    </w:p>
    <w:p w14:paraId="2479E3A5" w14:textId="731EEB3C" w:rsidR="007161E3" w:rsidRDefault="007161E3" w:rsidP="00E10F26">
      <w:pPr>
        <w:rPr>
          <w:rFonts w:ascii="Arial" w:hAnsi="Arial"/>
        </w:rPr>
      </w:pPr>
    </w:p>
    <w:p w14:paraId="043342C7" w14:textId="3D958803" w:rsidR="007161E3" w:rsidRDefault="007161E3" w:rsidP="00E10F26">
      <w:pPr>
        <w:rPr>
          <w:rFonts w:ascii="Arial" w:hAnsi="Arial"/>
        </w:rPr>
      </w:pPr>
    </w:p>
    <w:p w14:paraId="2C8FAC04" w14:textId="1EC6CF86" w:rsidR="007161E3" w:rsidRDefault="007161E3" w:rsidP="00E10F26">
      <w:pPr>
        <w:rPr>
          <w:rFonts w:ascii="Arial" w:hAnsi="Arial"/>
        </w:rPr>
      </w:pPr>
    </w:p>
    <w:p w14:paraId="4C1418C0" w14:textId="67802379" w:rsidR="007161E3" w:rsidRDefault="007161E3" w:rsidP="00E10F26">
      <w:pPr>
        <w:rPr>
          <w:rFonts w:ascii="Arial" w:hAnsi="Arial"/>
        </w:rPr>
      </w:pPr>
    </w:p>
    <w:p w14:paraId="39DDC11C" w14:textId="0B461515" w:rsidR="007161E3" w:rsidRDefault="007161E3" w:rsidP="00E10F26">
      <w:pPr>
        <w:rPr>
          <w:rFonts w:ascii="Arial" w:hAnsi="Arial"/>
        </w:rPr>
      </w:pPr>
    </w:p>
    <w:p w14:paraId="1AA38C2A" w14:textId="0F44F051" w:rsidR="007161E3" w:rsidRDefault="007161E3" w:rsidP="00E10F26">
      <w:pPr>
        <w:rPr>
          <w:rFonts w:ascii="Arial" w:hAnsi="Arial"/>
        </w:rPr>
      </w:pPr>
    </w:p>
    <w:p w14:paraId="62C40AB9" w14:textId="15DC36FF" w:rsidR="007161E3" w:rsidRDefault="007161E3" w:rsidP="00E10F26">
      <w:pPr>
        <w:rPr>
          <w:rFonts w:ascii="Arial" w:hAnsi="Arial"/>
        </w:rPr>
      </w:pPr>
    </w:p>
    <w:p w14:paraId="3C369BAB" w14:textId="15FED075" w:rsidR="007161E3" w:rsidRDefault="007161E3" w:rsidP="00E10F26">
      <w:pPr>
        <w:rPr>
          <w:rFonts w:ascii="Arial" w:hAnsi="Arial"/>
        </w:rPr>
      </w:pPr>
    </w:p>
    <w:p w14:paraId="6B8FCA1B" w14:textId="77777777" w:rsidR="007161E3" w:rsidRDefault="007161E3" w:rsidP="00E10F26">
      <w:pPr>
        <w:rPr>
          <w:rFonts w:ascii="Arial" w:hAnsi="Arial"/>
        </w:rPr>
      </w:pPr>
    </w:p>
    <w:p w14:paraId="236EAA18" w14:textId="77777777" w:rsidR="007161E3" w:rsidRDefault="007161E3" w:rsidP="00E10F26">
      <w:pPr>
        <w:rPr>
          <w:rFonts w:ascii="Arial" w:hAnsi="Arial"/>
        </w:rPr>
      </w:pPr>
    </w:p>
    <w:p w14:paraId="1D441233" w14:textId="77777777" w:rsidR="00E10F26" w:rsidRPr="00D50922" w:rsidRDefault="00E10F26" w:rsidP="00E10F26">
      <w:pPr>
        <w:jc w:val="center"/>
        <w:rPr>
          <w:rFonts w:ascii="Arial" w:hAnsi="Arial"/>
        </w:rPr>
      </w:pPr>
      <w:r w:rsidRPr="00D50922">
        <w:rPr>
          <w:rFonts w:ascii="Arial" w:hAnsi="Arial"/>
        </w:rPr>
        <w:t>(Insert your CLUB’S NAME)</w:t>
      </w:r>
    </w:p>
    <w:p w14:paraId="577AF40F" w14:textId="77777777" w:rsidR="00E10F26" w:rsidRPr="00D50922" w:rsidRDefault="00E10F26" w:rsidP="00E10F26">
      <w:pPr>
        <w:jc w:val="center"/>
        <w:rPr>
          <w:rFonts w:ascii="Arial" w:hAnsi="Arial"/>
        </w:rPr>
      </w:pPr>
    </w:p>
    <w:p w14:paraId="22F1D2DF" w14:textId="460468E8" w:rsidR="00E10F26" w:rsidRPr="00714ECD" w:rsidRDefault="00E10F26" w:rsidP="00E10F26">
      <w:pPr>
        <w:jc w:val="center"/>
        <w:rPr>
          <w:rFonts w:ascii="Rama Slab E SemiBold" w:hAnsi="Rama Slab E SemiBold"/>
          <w:color w:val="FF0000"/>
          <w:sz w:val="48"/>
        </w:rPr>
      </w:pPr>
      <w:r w:rsidRPr="00714ECD">
        <w:rPr>
          <w:rFonts w:ascii="Rama Slab E SemiBold" w:hAnsi="Rama Slab E SemiBold"/>
          <w:color w:val="FF0000"/>
          <w:sz w:val="48"/>
        </w:rPr>
        <w:t>ANNUAL REPORT 202</w:t>
      </w:r>
      <w:r w:rsidR="007161E3">
        <w:rPr>
          <w:rFonts w:ascii="Rama Slab E SemiBold" w:hAnsi="Rama Slab E SemiBold"/>
          <w:color w:val="FF0000"/>
          <w:sz w:val="48"/>
        </w:rPr>
        <w:t>2</w:t>
      </w:r>
    </w:p>
    <w:p w14:paraId="32336C4F" w14:textId="77777777" w:rsidR="00E10F26" w:rsidRDefault="00E10F26" w:rsidP="00E10F26">
      <w:pPr>
        <w:rPr>
          <w:rFonts w:ascii="Arial" w:hAnsi="Arial"/>
        </w:rPr>
      </w:pPr>
    </w:p>
    <w:p w14:paraId="79CEEE7C" w14:textId="77777777" w:rsidR="00E10F26" w:rsidRDefault="00E10F26" w:rsidP="00E10F26">
      <w:pPr>
        <w:pStyle w:val="BodyText"/>
        <w:rPr>
          <w:sz w:val="20"/>
        </w:rPr>
      </w:pPr>
    </w:p>
    <w:p w14:paraId="129FF872" w14:textId="77777777" w:rsidR="00E10F26" w:rsidRDefault="00E10F26" w:rsidP="00E10F26">
      <w:pPr>
        <w:pStyle w:val="BodyText"/>
        <w:jc w:val="center"/>
        <w:rPr>
          <w:i/>
          <w:sz w:val="20"/>
        </w:rPr>
      </w:pPr>
      <w:r w:rsidRPr="005E0CD5">
        <w:rPr>
          <w:i/>
          <w:sz w:val="20"/>
        </w:rPr>
        <w:t>Insert your Club’s logo</w:t>
      </w:r>
    </w:p>
    <w:p w14:paraId="1E0AE863" w14:textId="3239685F" w:rsidR="00E10F26" w:rsidRDefault="00E10F26" w:rsidP="00E10F26">
      <w:pPr>
        <w:pStyle w:val="BodyText"/>
        <w:jc w:val="center"/>
        <w:rPr>
          <w:i/>
          <w:sz w:val="20"/>
        </w:rPr>
      </w:pPr>
    </w:p>
    <w:p w14:paraId="5F65C10D" w14:textId="5DAC06EF" w:rsidR="007161E3" w:rsidRDefault="007161E3" w:rsidP="00E10F26">
      <w:pPr>
        <w:pStyle w:val="BodyText"/>
        <w:jc w:val="center"/>
        <w:rPr>
          <w:i/>
          <w:sz w:val="20"/>
        </w:rPr>
      </w:pPr>
    </w:p>
    <w:p w14:paraId="2B92D84A" w14:textId="3B806414" w:rsidR="007161E3" w:rsidRDefault="007161E3" w:rsidP="00E10F26">
      <w:pPr>
        <w:pStyle w:val="BodyText"/>
        <w:jc w:val="center"/>
        <w:rPr>
          <w:i/>
          <w:sz w:val="20"/>
        </w:rPr>
      </w:pPr>
    </w:p>
    <w:p w14:paraId="478C1AE6" w14:textId="64F0B5E8" w:rsidR="007161E3" w:rsidRDefault="007161E3" w:rsidP="00E10F26">
      <w:pPr>
        <w:pStyle w:val="BodyText"/>
        <w:jc w:val="center"/>
        <w:rPr>
          <w:i/>
          <w:sz w:val="20"/>
        </w:rPr>
      </w:pPr>
    </w:p>
    <w:p w14:paraId="017F62A5" w14:textId="0EF813DC" w:rsidR="007161E3" w:rsidRDefault="007161E3" w:rsidP="00E10F26">
      <w:pPr>
        <w:pStyle w:val="BodyText"/>
        <w:jc w:val="center"/>
        <w:rPr>
          <w:i/>
          <w:sz w:val="20"/>
        </w:rPr>
      </w:pPr>
    </w:p>
    <w:p w14:paraId="5E1E9013" w14:textId="558A143C" w:rsidR="007161E3" w:rsidRDefault="007161E3" w:rsidP="00E10F26">
      <w:pPr>
        <w:pStyle w:val="BodyText"/>
        <w:jc w:val="center"/>
        <w:rPr>
          <w:i/>
          <w:sz w:val="20"/>
        </w:rPr>
      </w:pPr>
    </w:p>
    <w:p w14:paraId="2D373689" w14:textId="3A33FF76" w:rsidR="007161E3" w:rsidRDefault="007161E3" w:rsidP="00E10F26">
      <w:pPr>
        <w:pStyle w:val="BodyText"/>
        <w:jc w:val="center"/>
        <w:rPr>
          <w:i/>
          <w:sz w:val="20"/>
        </w:rPr>
      </w:pPr>
    </w:p>
    <w:p w14:paraId="77DC1599" w14:textId="51359693" w:rsidR="007161E3" w:rsidRDefault="007161E3" w:rsidP="00E10F26">
      <w:pPr>
        <w:pStyle w:val="BodyText"/>
        <w:jc w:val="center"/>
        <w:rPr>
          <w:i/>
          <w:sz w:val="20"/>
        </w:rPr>
      </w:pPr>
    </w:p>
    <w:p w14:paraId="0FDE7952" w14:textId="64E0F230" w:rsidR="007161E3" w:rsidRDefault="007161E3" w:rsidP="00E10F26">
      <w:pPr>
        <w:pStyle w:val="BodyText"/>
        <w:jc w:val="center"/>
        <w:rPr>
          <w:i/>
          <w:sz w:val="20"/>
        </w:rPr>
      </w:pPr>
    </w:p>
    <w:p w14:paraId="24B80C82" w14:textId="43C48E60" w:rsidR="007161E3" w:rsidRDefault="007161E3" w:rsidP="00E10F26">
      <w:pPr>
        <w:pStyle w:val="BodyText"/>
        <w:jc w:val="center"/>
        <w:rPr>
          <w:i/>
          <w:sz w:val="20"/>
        </w:rPr>
      </w:pPr>
    </w:p>
    <w:p w14:paraId="6696C6B9" w14:textId="41529CD8" w:rsidR="007161E3" w:rsidRDefault="007161E3" w:rsidP="00E10F26">
      <w:pPr>
        <w:pStyle w:val="BodyText"/>
        <w:jc w:val="center"/>
        <w:rPr>
          <w:i/>
          <w:sz w:val="20"/>
        </w:rPr>
      </w:pPr>
    </w:p>
    <w:p w14:paraId="1957EB0E" w14:textId="5CE130BB" w:rsidR="007161E3" w:rsidRDefault="007161E3" w:rsidP="00E10F26">
      <w:pPr>
        <w:pStyle w:val="BodyText"/>
        <w:jc w:val="center"/>
        <w:rPr>
          <w:i/>
          <w:sz w:val="20"/>
        </w:rPr>
      </w:pPr>
    </w:p>
    <w:p w14:paraId="46175C10" w14:textId="09339B65" w:rsidR="007161E3" w:rsidRDefault="007161E3" w:rsidP="00E10F26">
      <w:pPr>
        <w:pStyle w:val="BodyText"/>
        <w:jc w:val="center"/>
        <w:rPr>
          <w:i/>
          <w:sz w:val="20"/>
        </w:rPr>
      </w:pPr>
    </w:p>
    <w:p w14:paraId="1BDD3368" w14:textId="1009DBB9" w:rsidR="007161E3" w:rsidRDefault="007161E3" w:rsidP="00E10F26">
      <w:pPr>
        <w:pStyle w:val="BodyText"/>
        <w:jc w:val="center"/>
        <w:rPr>
          <w:i/>
          <w:sz w:val="20"/>
        </w:rPr>
      </w:pPr>
    </w:p>
    <w:p w14:paraId="653F11DC" w14:textId="3F9D13F7" w:rsidR="007161E3" w:rsidRDefault="007161E3" w:rsidP="00E10F26">
      <w:pPr>
        <w:pStyle w:val="BodyText"/>
        <w:jc w:val="center"/>
        <w:rPr>
          <w:i/>
          <w:sz w:val="20"/>
        </w:rPr>
      </w:pPr>
    </w:p>
    <w:p w14:paraId="0813CBEB" w14:textId="7A829A09" w:rsidR="007161E3" w:rsidRDefault="007161E3" w:rsidP="00E10F26">
      <w:pPr>
        <w:pStyle w:val="BodyText"/>
        <w:jc w:val="center"/>
        <w:rPr>
          <w:i/>
          <w:sz w:val="20"/>
        </w:rPr>
      </w:pPr>
    </w:p>
    <w:p w14:paraId="7F5C36CA" w14:textId="0FAED667" w:rsidR="007161E3" w:rsidRDefault="007161E3" w:rsidP="00E10F26">
      <w:pPr>
        <w:pStyle w:val="BodyText"/>
        <w:jc w:val="center"/>
        <w:rPr>
          <w:i/>
          <w:sz w:val="20"/>
        </w:rPr>
      </w:pPr>
    </w:p>
    <w:p w14:paraId="4163DA00" w14:textId="2EAF0EC3" w:rsidR="007161E3" w:rsidRDefault="007161E3" w:rsidP="00E10F26">
      <w:pPr>
        <w:pStyle w:val="BodyText"/>
        <w:jc w:val="center"/>
        <w:rPr>
          <w:i/>
          <w:sz w:val="20"/>
        </w:rPr>
      </w:pPr>
    </w:p>
    <w:p w14:paraId="0CD623BD" w14:textId="0E25B56C" w:rsidR="007161E3" w:rsidRDefault="007161E3" w:rsidP="00E10F26">
      <w:pPr>
        <w:pStyle w:val="BodyText"/>
        <w:jc w:val="center"/>
        <w:rPr>
          <w:i/>
          <w:sz w:val="20"/>
        </w:rPr>
      </w:pPr>
    </w:p>
    <w:p w14:paraId="57ADA6B5" w14:textId="3BE1499E" w:rsidR="007161E3" w:rsidRDefault="007161E3" w:rsidP="00E10F26">
      <w:pPr>
        <w:pStyle w:val="BodyText"/>
        <w:jc w:val="center"/>
        <w:rPr>
          <w:i/>
          <w:sz w:val="20"/>
        </w:rPr>
      </w:pPr>
    </w:p>
    <w:p w14:paraId="4CD20066" w14:textId="2F662644" w:rsidR="007161E3" w:rsidRDefault="007161E3" w:rsidP="00E10F26">
      <w:pPr>
        <w:pStyle w:val="BodyText"/>
        <w:jc w:val="center"/>
        <w:rPr>
          <w:i/>
          <w:sz w:val="20"/>
        </w:rPr>
      </w:pPr>
    </w:p>
    <w:p w14:paraId="7CD6D70A" w14:textId="5904A0C1" w:rsidR="007161E3" w:rsidRDefault="007161E3" w:rsidP="00E10F26">
      <w:pPr>
        <w:pStyle w:val="BodyText"/>
        <w:jc w:val="center"/>
        <w:rPr>
          <w:i/>
          <w:sz w:val="20"/>
        </w:rPr>
      </w:pPr>
    </w:p>
    <w:p w14:paraId="2197EB59" w14:textId="5C2C8A00" w:rsidR="007161E3" w:rsidRDefault="007161E3" w:rsidP="00E10F26">
      <w:pPr>
        <w:pStyle w:val="BodyText"/>
        <w:jc w:val="center"/>
        <w:rPr>
          <w:i/>
          <w:sz w:val="20"/>
        </w:rPr>
      </w:pPr>
    </w:p>
    <w:p w14:paraId="33B70595" w14:textId="0F5DE7F8" w:rsidR="007161E3" w:rsidRDefault="007161E3" w:rsidP="00E10F26">
      <w:pPr>
        <w:pStyle w:val="BodyText"/>
        <w:jc w:val="center"/>
        <w:rPr>
          <w:i/>
          <w:sz w:val="20"/>
        </w:rPr>
      </w:pPr>
    </w:p>
    <w:p w14:paraId="2098C979" w14:textId="2075D929" w:rsidR="007161E3" w:rsidRDefault="007161E3" w:rsidP="00E10F26">
      <w:pPr>
        <w:pStyle w:val="BodyText"/>
        <w:jc w:val="center"/>
        <w:rPr>
          <w:i/>
          <w:sz w:val="20"/>
        </w:rPr>
      </w:pPr>
    </w:p>
    <w:p w14:paraId="6418C831" w14:textId="25C4F8E3" w:rsidR="007161E3" w:rsidRDefault="007161E3" w:rsidP="00E10F26">
      <w:pPr>
        <w:pStyle w:val="BodyText"/>
        <w:jc w:val="center"/>
        <w:rPr>
          <w:i/>
          <w:sz w:val="20"/>
        </w:rPr>
      </w:pPr>
    </w:p>
    <w:p w14:paraId="108CE453" w14:textId="081FFF0D" w:rsidR="007161E3" w:rsidRDefault="007161E3" w:rsidP="00E10F26">
      <w:pPr>
        <w:pStyle w:val="BodyText"/>
        <w:jc w:val="center"/>
        <w:rPr>
          <w:i/>
          <w:sz w:val="20"/>
        </w:rPr>
      </w:pPr>
    </w:p>
    <w:p w14:paraId="4E88405B" w14:textId="5C19CA75" w:rsidR="007161E3" w:rsidRDefault="007161E3" w:rsidP="00E10F26">
      <w:pPr>
        <w:pStyle w:val="BodyText"/>
        <w:jc w:val="center"/>
        <w:rPr>
          <w:i/>
          <w:sz w:val="20"/>
        </w:rPr>
      </w:pPr>
    </w:p>
    <w:p w14:paraId="2381CF92" w14:textId="77777777" w:rsidR="00E10F26" w:rsidRPr="00A63F4E" w:rsidRDefault="00E10F26" w:rsidP="007161E3">
      <w:pPr>
        <w:pStyle w:val="Heading1"/>
        <w:jc w:val="center"/>
        <w:rPr>
          <w:rFonts w:ascii="Rama Slab E SemiBold" w:hAnsi="Rama Slab E SemiBold"/>
          <w:color w:val="FF0000"/>
          <w:u w:val="single"/>
        </w:rPr>
      </w:pPr>
      <w:r w:rsidRPr="00A63F4E">
        <w:rPr>
          <w:rFonts w:ascii="Rama Slab E SemiBold" w:hAnsi="Rama Slab E SemiBold"/>
          <w:color w:val="FF0000"/>
          <w:u w:val="single"/>
        </w:rPr>
        <w:lastRenderedPageBreak/>
        <w:t>PRESIDENT’S REPORT</w:t>
      </w:r>
    </w:p>
    <w:p w14:paraId="4604D0F5" w14:textId="77777777" w:rsidR="00E10F26" w:rsidRPr="00A63F4E" w:rsidRDefault="00E10F26" w:rsidP="00E10F26">
      <w:pPr>
        <w:pStyle w:val="BodyText"/>
        <w:rPr>
          <w:rFonts w:ascii="Arial" w:hAnsi="Arial" w:cs="Arial"/>
          <w:b/>
          <w:u w:val="single"/>
        </w:rPr>
      </w:pPr>
    </w:p>
    <w:p w14:paraId="41D11455" w14:textId="77777777" w:rsidR="00E10F26" w:rsidRPr="00A63F4E" w:rsidRDefault="00E10F26" w:rsidP="00E10F26">
      <w:pPr>
        <w:pStyle w:val="BodyText"/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Include:</w:t>
      </w:r>
    </w:p>
    <w:p w14:paraId="0D05C5BE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Overview of the year</w:t>
      </w:r>
      <w:r>
        <w:rPr>
          <w:rFonts w:ascii="Arial" w:hAnsi="Arial" w:cs="Arial"/>
          <w:b/>
          <w:color w:val="auto"/>
          <w:sz w:val="24"/>
          <w:szCs w:val="24"/>
        </w:rPr>
        <w:t xml:space="preserve"> 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-1907834264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317FBABA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0C2B4DF6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Successes and challenges from the year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1911426927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745A886B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50305799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Recommendations to the new Executive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1131664554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99D639E" w14:textId="77777777" w:rsidR="00E10F26" w:rsidRPr="00A63F4E" w:rsidRDefault="00E10F26" w:rsidP="00E10F26">
      <w:pPr>
        <w:pStyle w:val="Heading2"/>
        <w:rPr>
          <w:rFonts w:ascii="Arial" w:hAnsi="Arial" w:cs="Arial"/>
          <w:b/>
          <w:color w:val="auto"/>
          <w:sz w:val="24"/>
          <w:szCs w:val="24"/>
        </w:rPr>
      </w:pPr>
    </w:p>
    <w:p w14:paraId="560398D6" w14:textId="77777777" w:rsidR="00E10F26" w:rsidRPr="00A63F4E" w:rsidRDefault="00E10F26" w:rsidP="00E10F26">
      <w:pPr>
        <w:pStyle w:val="Heading2"/>
        <w:numPr>
          <w:ilvl w:val="0"/>
          <w:numId w:val="1"/>
        </w:numPr>
        <w:rPr>
          <w:rFonts w:ascii="Arial" w:hAnsi="Arial" w:cs="Arial"/>
          <w:b/>
          <w:color w:val="auto"/>
          <w:sz w:val="24"/>
          <w:szCs w:val="24"/>
        </w:rPr>
      </w:pPr>
      <w:r w:rsidRPr="00A63F4E">
        <w:rPr>
          <w:rFonts w:ascii="Arial" w:hAnsi="Arial" w:cs="Arial"/>
          <w:b/>
          <w:color w:val="auto"/>
          <w:sz w:val="24"/>
          <w:szCs w:val="24"/>
        </w:rPr>
        <w:t>Aims for the following year</w:t>
      </w:r>
      <w:sdt>
        <w:sdtPr>
          <w:rPr>
            <w:rFonts w:ascii="Arial" w:hAnsi="Arial" w:cs="Arial"/>
            <w:b/>
            <w:color w:val="auto"/>
            <w:sz w:val="24"/>
            <w:szCs w:val="24"/>
          </w:rPr>
          <w:id w:val="622431231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30B2DEB" w14:textId="77777777" w:rsidR="00E10F26" w:rsidRPr="00A63F4E" w:rsidRDefault="00E10F26" w:rsidP="00E10F26">
      <w:pPr>
        <w:rPr>
          <w:rFonts w:ascii="Arial" w:hAnsi="Arial" w:cs="Arial"/>
          <w:b/>
          <w:u w:val="single"/>
        </w:rPr>
      </w:pPr>
    </w:p>
    <w:p w14:paraId="3EED8AF4" w14:textId="77777777" w:rsidR="00E10F26" w:rsidRDefault="00E10F26" w:rsidP="00E10F26">
      <w:pPr>
        <w:rPr>
          <w:rFonts w:ascii="Arial" w:hAnsi="Arial"/>
        </w:rPr>
      </w:pPr>
    </w:p>
    <w:p w14:paraId="39F892C6" w14:textId="77777777" w:rsidR="00E10F26" w:rsidRDefault="00E10F26" w:rsidP="00E10F2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023917F" w14:textId="77777777" w:rsidR="00E10F26" w:rsidRPr="00A63F4E" w:rsidRDefault="00E10F26" w:rsidP="007161E3">
      <w:pPr>
        <w:pStyle w:val="Heading1"/>
        <w:jc w:val="center"/>
        <w:rPr>
          <w:rFonts w:ascii="Rama Slab E SemiBold" w:hAnsi="Rama Slab E SemiBold"/>
          <w:color w:val="FF0000"/>
          <w:u w:val="single"/>
        </w:rPr>
      </w:pPr>
      <w:r w:rsidRPr="00A63F4E">
        <w:rPr>
          <w:rFonts w:ascii="Rama Slab E SemiBold" w:hAnsi="Rama Slab E SemiBold"/>
          <w:color w:val="FF0000"/>
          <w:u w:val="single"/>
        </w:rPr>
        <w:t>SECRETARY'S REPORT</w:t>
      </w:r>
    </w:p>
    <w:p w14:paraId="3F916744" w14:textId="77777777" w:rsidR="00E10F26" w:rsidRPr="00D50922" w:rsidRDefault="00E10F26" w:rsidP="00E10F26">
      <w:pPr>
        <w:rPr>
          <w:rFonts w:ascii="Arial" w:hAnsi="Arial"/>
        </w:rPr>
      </w:pPr>
    </w:p>
    <w:p w14:paraId="48336309" w14:textId="77777777" w:rsidR="00E10F26" w:rsidRPr="00A63F4E" w:rsidRDefault="00E10F26" w:rsidP="00E10F26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 xml:space="preserve">Current Memberships </w:t>
      </w:r>
    </w:p>
    <w:p w14:paraId="766B271C" w14:textId="77777777" w:rsidR="00E10F26" w:rsidRDefault="00E10F26" w:rsidP="00E10F26">
      <w:pPr>
        <w:rPr>
          <w:rFonts w:ascii="Arial" w:hAnsi="Arial"/>
        </w:rPr>
      </w:pPr>
    </w:p>
    <w:p w14:paraId="07C84B05" w14:textId="77777777" w:rsidR="00E10F26" w:rsidRPr="00A63F4E" w:rsidRDefault="00E10F26" w:rsidP="00E10F26">
      <w:p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 xml:space="preserve">Include: </w:t>
      </w:r>
    </w:p>
    <w:p w14:paraId="29F2BD62" w14:textId="77777777" w:rsidR="00E10F26" w:rsidRPr="00A63F4E" w:rsidRDefault="00E10F26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How many members do you currently have?</w:t>
      </w:r>
      <w:sdt>
        <w:sdtPr>
          <w:rPr>
            <w:rFonts w:ascii="Arial" w:hAnsi="Arial" w:cs="Arial"/>
            <w:b/>
          </w:rPr>
          <w:id w:val="1375738649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605825C7" w14:textId="77777777" w:rsidR="00E10F26" w:rsidRPr="00A63F4E" w:rsidRDefault="00E10F26" w:rsidP="00E10F26">
      <w:pPr>
        <w:rPr>
          <w:rFonts w:ascii="Arial" w:hAnsi="Arial" w:cs="Arial"/>
          <w:b/>
        </w:rPr>
      </w:pPr>
    </w:p>
    <w:p w14:paraId="30AE2094" w14:textId="134B4635" w:rsidR="00E10F26" w:rsidRDefault="00E10F26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What is the increase from last year?</w:t>
      </w:r>
      <w:sdt>
        <w:sdtPr>
          <w:rPr>
            <w:rFonts w:ascii="Arial" w:hAnsi="Arial" w:cs="Arial"/>
            <w:b/>
          </w:rPr>
          <w:id w:val="-1136024928"/>
          <w:placeholder>
            <w:docPart w:val="FE780EC225074D3FB69FDC5140462895"/>
          </w:placeholder>
          <w:showingPlcHdr/>
        </w:sdtPr>
        <w:sdtEndPr/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7588F8F0" w14:textId="77777777" w:rsidR="00C94EC8" w:rsidRPr="00C94EC8" w:rsidRDefault="00C94EC8" w:rsidP="00C94EC8">
      <w:pPr>
        <w:pStyle w:val="ListParagraph"/>
        <w:rPr>
          <w:rFonts w:ascii="Arial" w:hAnsi="Arial" w:cs="Arial"/>
          <w:b/>
        </w:rPr>
      </w:pPr>
    </w:p>
    <w:p w14:paraId="49D117C0" w14:textId="379D7638" w:rsidR="00C94EC8" w:rsidRPr="00A63F4E" w:rsidRDefault="00C94EC8" w:rsidP="00E10F26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Your clubs or society website link (if you have one) </w:t>
      </w:r>
      <w:sdt>
        <w:sdtPr>
          <w:rPr>
            <w:rFonts w:ascii="Arial" w:hAnsi="Arial" w:cs="Arial"/>
            <w:b/>
          </w:rPr>
          <w:id w:val="-1735009680"/>
          <w:placeholder>
            <w:docPart w:val="B0579E5367CE44CE802289BDEBF9BE94"/>
          </w:placeholder>
          <w:showingPlcHdr/>
        </w:sdtPr>
        <w:sdtContent>
          <w:r w:rsidRPr="001F3474">
            <w:rPr>
              <w:rStyle w:val="PlaceholderText"/>
            </w:rPr>
            <w:t>Click or tap here to enter text.</w:t>
          </w:r>
        </w:sdtContent>
      </w:sdt>
    </w:p>
    <w:p w14:paraId="2324AD14" w14:textId="77777777" w:rsidR="00E10F26" w:rsidRDefault="00E10F26" w:rsidP="00E10F26">
      <w:pPr>
        <w:rPr>
          <w:rFonts w:ascii="Arial" w:hAnsi="Arial"/>
        </w:rPr>
      </w:pPr>
    </w:p>
    <w:p w14:paraId="16796BF4" w14:textId="77777777" w:rsidR="00E10F26" w:rsidRPr="00A63F4E" w:rsidRDefault="00E10F26" w:rsidP="00E10F26">
      <w:pPr>
        <w:pStyle w:val="Heading2"/>
        <w:rPr>
          <w:rFonts w:ascii="Rama Slab E SemiBold" w:hAnsi="Rama Slab E SemiBold"/>
          <w:color w:val="FF0000"/>
        </w:rPr>
      </w:pPr>
      <w:r w:rsidRPr="00A63F4E">
        <w:rPr>
          <w:rFonts w:ascii="Rama Slab E SemiBold" w:hAnsi="Rama Slab E SemiBold"/>
          <w:color w:val="FF0000"/>
        </w:rPr>
        <w:t>Minutes from the most recent Annual General Meeting</w:t>
      </w:r>
    </w:p>
    <w:p w14:paraId="4B2F1D59" w14:textId="77777777" w:rsidR="00E10F26" w:rsidRPr="00A63F4E" w:rsidRDefault="00E10F26" w:rsidP="00E10F26">
      <w:pPr>
        <w:rPr>
          <w:rFonts w:ascii="Arial" w:hAnsi="Arial" w:cs="Arial"/>
          <w:b/>
        </w:rPr>
      </w:pPr>
    </w:p>
    <w:p w14:paraId="6985B187" w14:textId="77777777" w:rsidR="00E10F26" w:rsidRPr="00A63F4E" w:rsidRDefault="00E10F26" w:rsidP="00E10F26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 w:rsidRPr="00A63F4E">
        <w:rPr>
          <w:rFonts w:ascii="Arial" w:hAnsi="Arial" w:cs="Arial"/>
          <w:b/>
        </w:rPr>
        <w:t>Insert your document here</w:t>
      </w:r>
      <w:r>
        <w:rPr>
          <w:rFonts w:ascii="Arial" w:hAnsi="Arial" w:cs="Arial"/>
          <w:b/>
        </w:rPr>
        <w:t xml:space="preserve">, ensure the executive detail table is attached at the bottom of the AGM. </w:t>
      </w:r>
    </w:p>
    <w:p w14:paraId="48F86BD9" w14:textId="77777777" w:rsidR="00E10F26" w:rsidRDefault="00E10F26" w:rsidP="00E10F26">
      <w:pPr>
        <w:rPr>
          <w:rFonts w:ascii="Arial" w:hAnsi="Arial"/>
        </w:rPr>
      </w:pPr>
    </w:p>
    <w:p w14:paraId="7D4E3B92" w14:textId="77777777" w:rsidR="00E10F26" w:rsidRDefault="00E10F26" w:rsidP="00E10F26">
      <w:pPr>
        <w:rPr>
          <w:rFonts w:ascii="Arial" w:hAnsi="Arial"/>
        </w:rPr>
      </w:pPr>
      <w:r>
        <w:rPr>
          <w:rFonts w:ascii="Arial" w:hAnsi="Arial"/>
        </w:rPr>
        <w:br w:type="page"/>
      </w:r>
    </w:p>
    <w:p w14:paraId="3D5044C7" w14:textId="77777777" w:rsidR="00E10F26" w:rsidRDefault="00E10F26" w:rsidP="00E10F26">
      <w:pPr>
        <w:pStyle w:val="Heading1"/>
        <w:rPr>
          <w:rFonts w:ascii="Rama Slab E SemiBold" w:hAnsi="Rama Slab E SemiBold"/>
          <w:color w:val="FF0000"/>
          <w:u w:val="single"/>
        </w:rPr>
      </w:pPr>
      <w:r w:rsidRPr="00F411D6">
        <w:rPr>
          <w:rFonts w:ascii="Rama Slab E SemiBold" w:hAnsi="Rama Slab E SemiBold"/>
          <w:color w:val="FF0000"/>
          <w:u w:val="single"/>
        </w:rPr>
        <w:t>TREASURER'S REPORT</w:t>
      </w:r>
    </w:p>
    <w:p w14:paraId="4B6B6022" w14:textId="77777777" w:rsidR="00E10F26" w:rsidRDefault="00E10F26" w:rsidP="00E10F26"/>
    <w:p w14:paraId="7153CA05" w14:textId="77777777" w:rsidR="00E10F26" w:rsidRPr="00172F8B" w:rsidRDefault="00E10F26" w:rsidP="00E10F26">
      <w:pPr>
        <w:rPr>
          <w:b/>
        </w:rPr>
      </w:pPr>
    </w:p>
    <w:p w14:paraId="367A2192" w14:textId="7777777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Screenshot of Most recent Bank Balance (Insert your document here)</w:t>
      </w:r>
    </w:p>
    <w:p w14:paraId="0666AC58" w14:textId="7777777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Reasons given of bank statement &amp; Profit/Loss are not aligned.</w:t>
      </w:r>
    </w:p>
    <w:p w14:paraId="2BEE5854" w14:textId="7777777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Any sponsorship or large amount of funding received ($5000 or more).</w:t>
      </w:r>
    </w:p>
    <w:p w14:paraId="71BF565F" w14:textId="7777777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Assets purchased over $300.</w:t>
      </w:r>
    </w:p>
    <w:p w14:paraId="54615BC5" w14:textId="77777777" w:rsidR="00E10F26" w:rsidRPr="00172F8B" w:rsidRDefault="00E10F26" w:rsidP="00E10F26">
      <w:pPr>
        <w:rPr>
          <w:b/>
        </w:rPr>
      </w:pPr>
      <w:r w:rsidRPr="00172F8B">
        <w:rPr>
          <w:b/>
        </w:rPr>
        <w:t>•</w:t>
      </w:r>
      <w:r w:rsidRPr="00172F8B">
        <w:rPr>
          <w:b/>
        </w:rPr>
        <w:tab/>
        <w:t>How much petty cash is on hand?</w:t>
      </w:r>
    </w:p>
    <w:p w14:paraId="360A65B7" w14:textId="77777777" w:rsidR="00DD2D68" w:rsidRDefault="00DD2D68"/>
    <w:p w14:paraId="47ECEC74" w14:textId="77777777" w:rsidR="00E10F26" w:rsidRDefault="00E10F26"/>
    <w:p w14:paraId="67380936" w14:textId="77777777" w:rsidR="00E10F26" w:rsidRDefault="00E10F26"/>
    <w:p w14:paraId="6BC64C1C" w14:textId="77777777" w:rsidR="00E10F26" w:rsidRDefault="00E10F26"/>
    <w:p w14:paraId="3162B2CD" w14:textId="77777777" w:rsidR="00E10F26" w:rsidRDefault="00E10F26"/>
    <w:p w14:paraId="32723A37" w14:textId="77777777" w:rsidR="00E10F26" w:rsidRDefault="00E10F26"/>
    <w:p w14:paraId="63301E5B" w14:textId="77777777" w:rsidR="00E10F26" w:rsidRDefault="00E10F26"/>
    <w:p w14:paraId="480962BF" w14:textId="77777777" w:rsidR="00E10F26" w:rsidRDefault="00E10F26"/>
    <w:p w14:paraId="2B1E237D" w14:textId="77777777" w:rsidR="00E10F26" w:rsidRDefault="00E10F26"/>
    <w:p w14:paraId="3E442DAE" w14:textId="77777777" w:rsidR="00E10F26" w:rsidRDefault="00E10F26"/>
    <w:p w14:paraId="589939B0" w14:textId="77777777" w:rsidR="00E10F26" w:rsidRDefault="00E10F26"/>
    <w:p w14:paraId="0946E7BD" w14:textId="77777777" w:rsidR="00E10F26" w:rsidRDefault="00E10F26"/>
    <w:p w14:paraId="0034E620" w14:textId="77777777" w:rsidR="00E10F26" w:rsidRDefault="00E10F26"/>
    <w:p w14:paraId="086D1067" w14:textId="77777777" w:rsidR="00E10F26" w:rsidRDefault="00E10F26"/>
    <w:p w14:paraId="5B1AEA6D" w14:textId="77777777" w:rsidR="00E10F26" w:rsidRDefault="00E10F26"/>
    <w:p w14:paraId="32A049DB" w14:textId="77777777" w:rsidR="00E10F26" w:rsidRDefault="00E10F26"/>
    <w:p w14:paraId="4A3E2130" w14:textId="77777777" w:rsidR="00E10F26" w:rsidRDefault="00E10F26"/>
    <w:p w14:paraId="4C8C04FB" w14:textId="77777777" w:rsidR="00E10F26" w:rsidRDefault="00E10F26"/>
    <w:p w14:paraId="32A7E328" w14:textId="77777777" w:rsidR="00E10F26" w:rsidRDefault="00E10F26"/>
    <w:p w14:paraId="6DC2446E" w14:textId="77777777" w:rsidR="00E10F26" w:rsidRDefault="00E10F26"/>
    <w:p w14:paraId="50C81410" w14:textId="77777777" w:rsidR="00E10F26" w:rsidRDefault="00E10F26"/>
    <w:p w14:paraId="26B69D6E" w14:textId="77777777" w:rsidR="00E10F26" w:rsidRDefault="00E10F26" w:rsidP="00E10F26"/>
    <w:p w14:paraId="46C242DA" w14:textId="77777777" w:rsidR="00E10F26" w:rsidRDefault="00E10F26" w:rsidP="00E10F26"/>
    <w:p w14:paraId="258B8063" w14:textId="77777777" w:rsidR="00E10F26" w:rsidRDefault="00E10F26" w:rsidP="00E10F26"/>
    <w:p w14:paraId="73C90B9C" w14:textId="58A23A3B" w:rsidR="00E10F26" w:rsidRPr="00172F8B" w:rsidRDefault="00E10F26" w:rsidP="00E10F26">
      <w:pPr>
        <w:rPr>
          <w:rFonts w:ascii="Arial" w:hAnsi="Arial"/>
          <w:b/>
        </w:rPr>
      </w:pPr>
      <w:r w:rsidRPr="00172F8B">
        <w:rPr>
          <w:rFonts w:ascii="Arial" w:hAnsi="Arial"/>
          <w:b/>
        </w:rPr>
        <w:t>Profit and Loss Statement for the Club in the year 1</w:t>
      </w:r>
      <w:r w:rsidRPr="00172F8B">
        <w:rPr>
          <w:rFonts w:ascii="Arial" w:hAnsi="Arial"/>
          <w:b/>
          <w:vertAlign w:val="superscript"/>
        </w:rPr>
        <w:t>st</w:t>
      </w:r>
      <w:r w:rsidRPr="00172F8B">
        <w:rPr>
          <w:rFonts w:ascii="Arial" w:hAnsi="Arial"/>
          <w:b/>
        </w:rPr>
        <w:t xml:space="preserve"> October 202</w:t>
      </w:r>
      <w:r w:rsidR="00BD127C">
        <w:rPr>
          <w:rFonts w:ascii="Arial" w:hAnsi="Arial"/>
          <w:b/>
        </w:rPr>
        <w:t>1</w:t>
      </w:r>
      <w:r w:rsidRPr="00172F8B">
        <w:rPr>
          <w:rFonts w:ascii="Arial" w:hAnsi="Arial"/>
          <w:b/>
        </w:rPr>
        <w:t xml:space="preserve"> to 1</w:t>
      </w:r>
      <w:r w:rsidRPr="00172F8B">
        <w:rPr>
          <w:rFonts w:ascii="Arial" w:hAnsi="Arial"/>
          <w:b/>
          <w:vertAlign w:val="superscript"/>
        </w:rPr>
        <w:t>st</w:t>
      </w:r>
      <w:r w:rsidRPr="00172F8B">
        <w:rPr>
          <w:rFonts w:ascii="Arial" w:hAnsi="Arial"/>
          <w:b/>
        </w:rPr>
        <w:t xml:space="preserve"> October 202</w:t>
      </w:r>
      <w:r w:rsidR="00BD127C">
        <w:rPr>
          <w:rFonts w:ascii="Arial" w:hAnsi="Arial"/>
          <w:b/>
        </w:rPr>
        <w:t>2</w:t>
      </w:r>
    </w:p>
    <w:p w14:paraId="02CF61FA" w14:textId="77777777" w:rsidR="00E10F26" w:rsidRPr="009E2592" w:rsidRDefault="00E10F26" w:rsidP="00E10F26">
      <w:pPr>
        <w:rPr>
          <w:rFonts w:ascii="Arial" w:hAnsi="Arial"/>
        </w:rPr>
      </w:pPr>
    </w:p>
    <w:p w14:paraId="68EE6280" w14:textId="77777777" w:rsidR="00E10F26" w:rsidRPr="00172F8B" w:rsidRDefault="00E10F26" w:rsidP="00E10F26">
      <w:pPr>
        <w:rPr>
          <w:rFonts w:ascii="Arial" w:hAnsi="Arial"/>
        </w:rPr>
      </w:pPr>
      <w:r w:rsidRPr="00172F8B">
        <w:rPr>
          <w:rFonts w:ascii="Arial" w:hAnsi="Arial"/>
        </w:rPr>
        <w:t>Copy &amp; Paste from excel spreadsheet (treasurers’ report template):</w:t>
      </w:r>
    </w:p>
    <w:p w14:paraId="1C45A890" w14:textId="77777777" w:rsidR="00E10F26" w:rsidRDefault="00E10F26"/>
    <w:tbl>
      <w:tblPr>
        <w:tblW w:w="9067" w:type="dxa"/>
        <w:tblLook w:val="04A0" w:firstRow="1" w:lastRow="0" w:firstColumn="1" w:lastColumn="0" w:noHBand="0" w:noVBand="1"/>
      </w:tblPr>
      <w:tblGrid>
        <w:gridCol w:w="3681"/>
        <w:gridCol w:w="3402"/>
        <w:gridCol w:w="1984"/>
      </w:tblGrid>
      <w:tr w:rsidR="00E10F26" w:rsidRPr="00E868CF" w14:paraId="7C415C8F" w14:textId="77777777" w:rsidTr="00E10F26">
        <w:trPr>
          <w:trHeight w:val="264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bottom"/>
            <w:hideMark/>
          </w:tcPr>
          <w:p w14:paraId="3760618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Description</w:t>
            </w:r>
          </w:p>
        </w:tc>
        <w:tc>
          <w:tcPr>
            <w:tcW w:w="53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78B0B68" w14:textId="77777777" w:rsidR="00E10F26" w:rsidRPr="00E868CF" w:rsidRDefault="00E10F26" w:rsidP="00D73BC7">
            <w:pPr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AU"/>
              </w:rPr>
              <w:t>Amount</w:t>
            </w:r>
          </w:p>
        </w:tc>
      </w:tr>
      <w:tr w:rsidR="00E10F26" w:rsidRPr="00E868CF" w14:paraId="07371B25" w14:textId="77777777" w:rsidTr="00E10F26">
        <w:trPr>
          <w:trHeight w:val="26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7288DA99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Inflows</w:t>
            </w:r>
          </w:p>
        </w:tc>
      </w:tr>
      <w:tr w:rsidR="00E10F26" w:rsidRPr="00E868CF" w14:paraId="5017481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18FBC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0" w:name="RANGE!A9:A14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Memberships</w:t>
            </w:r>
            <w:bookmarkEnd w:id="0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02158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BDFD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2F85F4B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6A142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2C34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DAED1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C363889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C9224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5D5F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EDB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33E8015D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3C78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UniClubs/SAF Funding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B0F4B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640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69892EE6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8915B0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Sponsorship/Donation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F707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853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2450FFC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915E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2645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82AF8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185BF5A" w14:textId="77777777" w:rsidTr="00E10F26">
        <w:trPr>
          <w:trHeight w:val="264"/>
        </w:trPr>
        <w:tc>
          <w:tcPr>
            <w:tcW w:w="70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CFFCC"/>
            <w:vAlign w:val="bottom"/>
            <w:hideMark/>
          </w:tcPr>
          <w:p w14:paraId="6E83109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Inflows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5211740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10F26" w:rsidRPr="00E868CF" w14:paraId="533E29B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0AB604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5748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ED95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77E20C3B" w14:textId="77777777" w:rsidTr="00E10F26">
        <w:trPr>
          <w:trHeight w:val="264"/>
        </w:trPr>
        <w:tc>
          <w:tcPr>
            <w:tcW w:w="90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99"/>
            <w:vAlign w:val="bottom"/>
            <w:hideMark/>
          </w:tcPr>
          <w:p w14:paraId="12D45C35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Outflows</w:t>
            </w:r>
          </w:p>
        </w:tc>
      </w:tr>
      <w:tr w:rsidR="00E10F26" w:rsidRPr="00E868CF" w14:paraId="40598E02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FC2F5E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bookmarkStart w:id="1" w:name="RANGE!A18:A21"/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Admin (stationery, phone calls, mail…)</w:t>
            </w:r>
            <w:bookmarkEnd w:id="1"/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1ED69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9AD5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7BBB69E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A9B825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BBQ Expense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A3FFA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402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49323893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59B50D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Event Expense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36B8C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99B3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FB4152F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B1435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Other Outflow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DFBC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 xml:space="preserve">$0.00 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11BCC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5968321C" w14:textId="77777777" w:rsidTr="00E10F26">
        <w:trPr>
          <w:trHeight w:val="264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bottom"/>
            <w:hideMark/>
          </w:tcPr>
          <w:p w14:paraId="1A9D8F22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Total Outflow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2988C3C6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bottom"/>
            <w:hideMark/>
          </w:tcPr>
          <w:p w14:paraId="7ECB5426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  <w:tr w:rsidR="00E10F26" w:rsidRPr="00E868CF" w14:paraId="2803C559" w14:textId="77777777" w:rsidTr="00E10F26">
        <w:trPr>
          <w:trHeight w:val="27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74334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CC00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3F8FC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 </w:t>
            </w:r>
          </w:p>
        </w:tc>
      </w:tr>
      <w:tr w:rsidR="00E10F26" w:rsidRPr="00E868CF" w14:paraId="73096B1E" w14:textId="77777777" w:rsidTr="00E10F26">
        <w:trPr>
          <w:trHeight w:val="27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bottom"/>
            <w:hideMark/>
          </w:tcPr>
          <w:p w14:paraId="33B6AD17" w14:textId="77777777" w:rsidR="00E10F26" w:rsidRPr="00E868CF" w:rsidRDefault="00E10F26" w:rsidP="00D73BC7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>Net Income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021B2952" w14:textId="77777777" w:rsidR="00E10F26" w:rsidRPr="00E868CF" w:rsidRDefault="00E10F26" w:rsidP="00D73BC7">
            <w:pPr>
              <w:rPr>
                <w:rFonts w:ascii="Arial" w:eastAsia="Times New Roman" w:hAnsi="Arial" w:cs="Arial"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670CD9B9" w14:textId="77777777" w:rsidR="00E10F26" w:rsidRPr="00E868CF" w:rsidRDefault="00E10F26" w:rsidP="00D73BC7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</w:pPr>
            <w:r w:rsidRPr="00E868C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AU"/>
              </w:rPr>
              <w:t xml:space="preserve">$0.00 </w:t>
            </w:r>
          </w:p>
        </w:tc>
      </w:tr>
    </w:tbl>
    <w:p w14:paraId="4B5F57BB" w14:textId="77777777" w:rsidR="00E10F26" w:rsidRDefault="00E10F26"/>
    <w:p w14:paraId="23B58843" w14:textId="77777777" w:rsidR="00E10F26" w:rsidRDefault="00E10F26"/>
    <w:p w14:paraId="06393854" w14:textId="77777777" w:rsidR="00E10F26" w:rsidRDefault="00E10F26"/>
    <w:p w14:paraId="5C3294A7" w14:textId="77777777" w:rsidR="00E10F26" w:rsidRDefault="00E10F26"/>
    <w:p w14:paraId="1B7DB5F8" w14:textId="77777777" w:rsidR="00E10F26" w:rsidRDefault="00E10F26"/>
    <w:p w14:paraId="40BAA2C4" w14:textId="77777777" w:rsidR="00E10F26" w:rsidRDefault="00E10F26"/>
    <w:p w14:paraId="53031178" w14:textId="77777777" w:rsidR="00E10F26" w:rsidRDefault="00E10F26"/>
    <w:p w14:paraId="37C20162" w14:textId="77777777" w:rsidR="00E10F26" w:rsidRDefault="00E10F26"/>
    <w:p w14:paraId="28BBEFCF" w14:textId="77777777" w:rsidR="00E10F26" w:rsidRDefault="00E10F26"/>
    <w:p w14:paraId="4CEB9E8E" w14:textId="77777777" w:rsidR="00E10F26" w:rsidRDefault="00E10F26"/>
    <w:p w14:paraId="062E9CEF" w14:textId="77777777" w:rsidR="00E10F26" w:rsidRPr="00F411D6" w:rsidRDefault="00E10F26" w:rsidP="00E10F26">
      <w:pPr>
        <w:rPr>
          <w:rFonts w:ascii="Arial" w:hAnsi="Arial"/>
          <w:b/>
          <w:u w:val="single"/>
        </w:rPr>
      </w:pPr>
      <w:r w:rsidRPr="00F411D6">
        <w:rPr>
          <w:rFonts w:ascii="Arial" w:hAnsi="Arial"/>
          <w:b/>
          <w:u w:val="single"/>
        </w:rPr>
        <w:t>Income</w:t>
      </w:r>
    </w:p>
    <w:p w14:paraId="45472D27" w14:textId="77777777" w:rsidR="00E10F26" w:rsidRDefault="00E10F26" w:rsidP="00E10F26">
      <w:pPr>
        <w:rPr>
          <w:rFonts w:ascii="Arial" w:hAnsi="Arial"/>
        </w:rPr>
      </w:pPr>
    </w:p>
    <w:p w14:paraId="569C1113" w14:textId="77777777" w:rsidR="00E10F26" w:rsidRDefault="00E10F26" w:rsidP="00E10F26">
      <w:pPr>
        <w:rPr>
          <w:rFonts w:ascii="Arial" w:hAnsi="Arial"/>
        </w:rPr>
      </w:pPr>
      <w:r>
        <w:rPr>
          <w:rFonts w:ascii="Arial" w:hAnsi="Arial"/>
        </w:rPr>
        <w:t>Copy &amp; Paste from excel spreadsheet:</w:t>
      </w:r>
    </w:p>
    <w:p w14:paraId="3C47F2EC" w14:textId="77777777" w:rsidR="00E10F26" w:rsidRDefault="00E10F26" w:rsidP="00E10F26">
      <w:pPr>
        <w:rPr>
          <w:rFonts w:ascii="Arial" w:hAnsi="Arial"/>
        </w:rPr>
      </w:pPr>
    </w:p>
    <w:tbl>
      <w:tblPr>
        <w:tblpPr w:leftFromText="180" w:rightFromText="180" w:vertAnchor="page" w:horzAnchor="margin" w:tblpY="3572"/>
        <w:tblW w:w="807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00"/>
        <w:gridCol w:w="1812"/>
        <w:gridCol w:w="1103"/>
        <w:gridCol w:w="3260"/>
      </w:tblGrid>
      <w:tr w:rsidR="00E10F26" w14:paraId="2B9C87F4" w14:textId="77777777" w:rsidTr="00E10F26">
        <w:trPr>
          <w:trHeight w:val="236"/>
        </w:trPr>
        <w:tc>
          <w:tcPr>
            <w:tcW w:w="1900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F3F2C9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ate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259E6311" w14:textId="77777777" w:rsidR="00E10F26" w:rsidRDefault="00E10F26" w:rsidP="00E10F26">
            <w:pPr>
              <w:spacing w:line="0" w:lineRule="atLeast"/>
              <w:ind w:right="474"/>
              <w:jc w:val="right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Amount</w:t>
            </w: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484B3E3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Source</w:t>
            </w: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099EC94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CCFFCC"/>
                <w:sz w:val="17"/>
              </w:rPr>
            </w:pPr>
            <w:r>
              <w:rPr>
                <w:rFonts w:ascii="Arial" w:eastAsia="Arial" w:hAnsi="Arial"/>
                <w:b/>
                <w:color w:val="CCFFCC"/>
                <w:sz w:val="17"/>
              </w:rPr>
              <w:t>Description</w:t>
            </w:r>
          </w:p>
        </w:tc>
      </w:tr>
      <w:tr w:rsidR="00E10F26" w14:paraId="2DA86B57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86958" w14:textId="77777777" w:rsidR="00E10F26" w:rsidRDefault="00E10F26" w:rsidP="00E10F26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68E164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FA972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85DE2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D4254B9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2AB50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6FD8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C757F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86038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647DF6C" w14:textId="77777777" w:rsidTr="00E10F26">
        <w:trPr>
          <w:trHeight w:val="236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4B8E84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4B455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36A1A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BE39E9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05CEF1F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5300A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4E1A3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512F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194B12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953414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4E5C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4E6E9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F4A5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7AAD3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5B9C5A1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FB88F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C285EF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98F4A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CED469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164C99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DF82D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AC15CD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CD382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AF12D5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8D7A9B5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96197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35CD1B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E706C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BFB758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274E635" w14:textId="77777777" w:rsidTr="00E10F26">
        <w:trPr>
          <w:trHeight w:val="214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96686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9304DF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2B39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8DF2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6BD817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9B0446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3D6317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F0EE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BB411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32FA22F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F1BEE0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D8810F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FF759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4F4C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CBBE2D3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6DA7F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D25042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15DA21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01EE82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EE31375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EF9924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76D1DD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1E5A2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74977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94C46C7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86E52E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B70761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6F0CF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351844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632A17F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E43EF7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47C59D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74CFC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540AE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C4FCCEB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F6A68B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0401DAE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6BF76F2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4320D8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64B420C4" w14:textId="77777777" w:rsidTr="00E10F26">
        <w:trPr>
          <w:trHeight w:val="220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C75340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59D6AC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8D4E10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3F8A3E4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4267C6AF" w14:textId="77777777" w:rsidTr="00E10F26">
        <w:trPr>
          <w:trHeight w:val="228"/>
        </w:trPr>
        <w:tc>
          <w:tcPr>
            <w:tcW w:w="190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6D59EF3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181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CCFFCC"/>
            <w:vAlign w:val="bottom"/>
          </w:tcPr>
          <w:p w14:paraId="2E3B2664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10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3C854C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32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D28C93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223DF4E7" w14:textId="77777777" w:rsidR="00E10F26" w:rsidRDefault="00E10F26" w:rsidP="00E10F26">
      <w:pPr>
        <w:rPr>
          <w:rFonts w:ascii="Arial" w:hAnsi="Arial"/>
        </w:rPr>
      </w:pPr>
    </w:p>
    <w:p w14:paraId="3DE906C7" w14:textId="77777777" w:rsidR="00E10F26" w:rsidRDefault="00E10F26" w:rsidP="00E10F26">
      <w:pPr>
        <w:rPr>
          <w:rFonts w:ascii="Arial" w:hAnsi="Arial"/>
        </w:rPr>
      </w:pPr>
    </w:p>
    <w:p w14:paraId="2FB5D75C" w14:textId="77777777" w:rsidR="00E10F26" w:rsidRDefault="00E10F26" w:rsidP="00E10F26">
      <w:pPr>
        <w:rPr>
          <w:rFonts w:ascii="Arial" w:hAnsi="Arial"/>
        </w:rPr>
      </w:pPr>
    </w:p>
    <w:p w14:paraId="6E13C0CE" w14:textId="77777777" w:rsidR="00E10F26" w:rsidRDefault="00E10F26" w:rsidP="00E10F26">
      <w:pPr>
        <w:rPr>
          <w:rFonts w:ascii="Arial" w:hAnsi="Arial"/>
        </w:rPr>
      </w:pPr>
    </w:p>
    <w:p w14:paraId="06D89D9E" w14:textId="77777777" w:rsidR="00E10F26" w:rsidRDefault="00E10F26" w:rsidP="00E10F26">
      <w:pPr>
        <w:rPr>
          <w:rFonts w:ascii="Arial" w:hAnsi="Arial"/>
        </w:rPr>
      </w:pPr>
    </w:p>
    <w:p w14:paraId="3F2376C3" w14:textId="77777777" w:rsidR="00E10F26" w:rsidRDefault="00E10F26" w:rsidP="00E10F26">
      <w:pPr>
        <w:rPr>
          <w:rFonts w:ascii="Arial" w:hAnsi="Arial"/>
        </w:rPr>
      </w:pPr>
    </w:p>
    <w:p w14:paraId="4E8FF1CD" w14:textId="77777777" w:rsidR="00E10F26" w:rsidRDefault="00E10F26" w:rsidP="00E10F26">
      <w:pPr>
        <w:rPr>
          <w:rFonts w:ascii="Arial" w:hAnsi="Arial"/>
        </w:rPr>
      </w:pPr>
    </w:p>
    <w:p w14:paraId="033C32F2" w14:textId="77777777" w:rsidR="00E10F26" w:rsidRDefault="00E10F26" w:rsidP="00E10F26">
      <w:pPr>
        <w:rPr>
          <w:rFonts w:ascii="Arial" w:hAnsi="Arial"/>
        </w:rPr>
      </w:pPr>
    </w:p>
    <w:p w14:paraId="377B2FDA" w14:textId="77777777" w:rsidR="00E10F26" w:rsidRDefault="00E10F26" w:rsidP="00E10F26">
      <w:pPr>
        <w:rPr>
          <w:rFonts w:ascii="Arial" w:hAnsi="Arial"/>
        </w:rPr>
      </w:pPr>
    </w:p>
    <w:p w14:paraId="0BE7920C" w14:textId="77777777" w:rsidR="00E10F26" w:rsidRDefault="00E10F26" w:rsidP="00E10F26">
      <w:pPr>
        <w:rPr>
          <w:rFonts w:ascii="Arial" w:hAnsi="Arial"/>
        </w:rPr>
      </w:pPr>
    </w:p>
    <w:p w14:paraId="4DDA844A" w14:textId="77777777" w:rsidR="00E10F26" w:rsidRDefault="00E10F26" w:rsidP="00E10F26">
      <w:pPr>
        <w:rPr>
          <w:rFonts w:ascii="Arial" w:hAnsi="Arial"/>
        </w:rPr>
      </w:pPr>
    </w:p>
    <w:p w14:paraId="5311F1FC" w14:textId="77777777" w:rsidR="00E10F26" w:rsidRDefault="00E10F26" w:rsidP="00E10F26">
      <w:pPr>
        <w:rPr>
          <w:rFonts w:ascii="Arial" w:hAnsi="Arial"/>
        </w:rPr>
      </w:pPr>
    </w:p>
    <w:p w14:paraId="727D27FC" w14:textId="77777777" w:rsidR="00E10F26" w:rsidRDefault="00E10F26"/>
    <w:p w14:paraId="4673EDC6" w14:textId="77777777" w:rsidR="00E10F26" w:rsidRDefault="00E10F26"/>
    <w:p w14:paraId="6875AF40" w14:textId="77777777" w:rsidR="00E10F26" w:rsidRDefault="00E10F26"/>
    <w:p w14:paraId="05D120CA" w14:textId="77777777" w:rsidR="00E10F26" w:rsidRDefault="00E10F26"/>
    <w:p w14:paraId="42E3A67F" w14:textId="77777777" w:rsidR="00E10F26" w:rsidRDefault="00E10F26"/>
    <w:p w14:paraId="32772A0F" w14:textId="77777777" w:rsidR="00E10F26" w:rsidRDefault="00E10F26"/>
    <w:p w14:paraId="209545B6" w14:textId="77777777" w:rsidR="00E10F26" w:rsidRDefault="00E10F26"/>
    <w:p w14:paraId="19A01CCE" w14:textId="77777777" w:rsidR="00E10F26" w:rsidRDefault="00E10F26"/>
    <w:p w14:paraId="2E7DBB77" w14:textId="77777777" w:rsidR="00E10F26" w:rsidRDefault="00E10F26"/>
    <w:p w14:paraId="288D99A7" w14:textId="77777777" w:rsidR="00E10F26" w:rsidRDefault="00E10F26"/>
    <w:p w14:paraId="5B4C51D7" w14:textId="77777777" w:rsidR="00E10F26" w:rsidRDefault="00E10F26"/>
    <w:p w14:paraId="19EC8B76" w14:textId="77777777" w:rsidR="00E10F26" w:rsidRDefault="00E10F26"/>
    <w:p w14:paraId="22AEE5FE" w14:textId="77777777" w:rsidR="00E10F26" w:rsidRDefault="00E10F26"/>
    <w:p w14:paraId="2AB9F6A0" w14:textId="77777777" w:rsidR="00E10F26" w:rsidRDefault="00E10F26"/>
    <w:p w14:paraId="3B371830" w14:textId="77777777" w:rsidR="00E10F26" w:rsidRDefault="00E10F26"/>
    <w:p w14:paraId="4BA7CEE4" w14:textId="77777777" w:rsidR="00E10F26" w:rsidRPr="00F411D6" w:rsidRDefault="00E10F26" w:rsidP="00E10F26">
      <w:pPr>
        <w:rPr>
          <w:rFonts w:ascii="Arial" w:hAnsi="Arial"/>
          <w:b/>
          <w:u w:val="single"/>
        </w:rPr>
      </w:pPr>
      <w:r w:rsidRPr="00F411D6">
        <w:rPr>
          <w:rFonts w:ascii="Arial" w:hAnsi="Arial"/>
          <w:b/>
          <w:u w:val="single"/>
        </w:rPr>
        <w:t>Expenses</w:t>
      </w:r>
    </w:p>
    <w:p w14:paraId="7FB8D86A" w14:textId="77777777" w:rsidR="00E10F26" w:rsidRDefault="00E10F26" w:rsidP="00E10F26">
      <w:pPr>
        <w:rPr>
          <w:rFonts w:ascii="Arial" w:hAnsi="Arial"/>
        </w:rPr>
      </w:pPr>
    </w:p>
    <w:p w14:paraId="715367AC" w14:textId="77777777" w:rsidR="00E10F26" w:rsidRDefault="00E10F26" w:rsidP="00E10F26">
      <w:r>
        <w:rPr>
          <w:rFonts w:ascii="Arial" w:hAnsi="Arial"/>
        </w:rPr>
        <w:t>Copy &amp; Paste from excel spreadsheet</w:t>
      </w:r>
    </w:p>
    <w:p w14:paraId="27BD136B" w14:textId="77777777" w:rsidR="00E10F26" w:rsidRDefault="00E10F26"/>
    <w:tbl>
      <w:tblPr>
        <w:tblpPr w:leftFromText="180" w:rightFromText="180" w:vertAnchor="text" w:horzAnchor="margin" w:tblpY="30"/>
        <w:tblW w:w="906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91"/>
        <w:gridCol w:w="1836"/>
        <w:gridCol w:w="1242"/>
        <w:gridCol w:w="2047"/>
        <w:gridCol w:w="2551"/>
      </w:tblGrid>
      <w:tr w:rsidR="00E10F26" w14:paraId="61C2E6F0" w14:textId="77777777" w:rsidTr="00E10F26">
        <w:trPr>
          <w:trHeight w:val="232"/>
        </w:trPr>
        <w:tc>
          <w:tcPr>
            <w:tcW w:w="139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1B9EB2EF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ate</w:t>
            </w: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3243441B" w14:textId="77777777" w:rsidR="00E10F26" w:rsidRPr="00636B42" w:rsidRDefault="00E10F26" w:rsidP="00E10F26">
            <w:pPr>
              <w:spacing w:line="0" w:lineRule="atLeast"/>
              <w:ind w:right="474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Expense Type</w:t>
            </w: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59988C02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Source</w:t>
            </w: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000000"/>
            <w:vAlign w:val="bottom"/>
          </w:tcPr>
          <w:p w14:paraId="4C401E83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 w:rsidRPr="00636B42">
              <w:rPr>
                <w:rFonts w:ascii="Arial" w:eastAsia="Arial" w:hAnsi="Arial"/>
                <w:b/>
                <w:color w:val="FFFF00"/>
                <w:sz w:val="17"/>
              </w:rPr>
              <w:t>Description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000000"/>
            <w:vAlign w:val="bottom"/>
          </w:tcPr>
          <w:p w14:paraId="52DF761C" w14:textId="77777777" w:rsidR="00E10F26" w:rsidRPr="00636B42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b/>
                <w:color w:val="FFFF00"/>
                <w:sz w:val="17"/>
              </w:rPr>
            </w:pPr>
            <w:r>
              <w:rPr>
                <w:rFonts w:ascii="Arial" w:eastAsia="Arial" w:hAnsi="Arial"/>
                <w:b/>
                <w:color w:val="FFFF00"/>
                <w:sz w:val="17"/>
              </w:rPr>
              <w:t>Purpose</w:t>
            </w:r>
          </w:p>
        </w:tc>
      </w:tr>
      <w:tr w:rsidR="00E10F26" w14:paraId="45810D19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D226C11" w14:textId="77777777" w:rsidR="00E10F26" w:rsidRDefault="00E10F26" w:rsidP="00E10F26">
            <w:pPr>
              <w:spacing w:line="0" w:lineRule="atLeast"/>
              <w:ind w:left="420"/>
              <w:rPr>
                <w:rFonts w:ascii="Arial" w:eastAsia="Arial" w:hAnsi="Arial"/>
                <w:w w:val="98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C988AB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0E4D5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6BA121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54F67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8B6BB38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2E0634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E7E6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411C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73BFB4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22CA4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92A93DE" w14:textId="77777777" w:rsidTr="00E10F26">
        <w:trPr>
          <w:trHeight w:val="232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391A6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AB5B6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1BE73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182329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DCF18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EC61A6E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77A4F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60027C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025F1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907143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9EEBB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6BDFEAC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F0E2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27675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B53320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077326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7D4B8A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255996B9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1DFDD7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409F1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23DBF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0B99B5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8A57D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1FECBDFD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8F7FE1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CDB8BC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8D250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AD28D6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879F0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62C39D4A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4162B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74A4C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E1424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4B8602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04E9C0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F5D416E" w14:textId="77777777" w:rsidTr="00E10F26">
        <w:trPr>
          <w:trHeight w:val="211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76124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A8E3D9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39C76F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AA4D1B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00EB5B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DEC4462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A41C2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D92CD5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99BC58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7DB7B6C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1AB70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3080D6B0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C08505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5FE49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4B53FD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7FE1F3A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A4DAA0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2434F946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9B8F95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842BC40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3CB2D3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AA51EB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B9953E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52A8E3C6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F4BADED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55C191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3C5A5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B623ED5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111D96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044742D5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370C6E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EE4A836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5E7B2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4668DD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D5BC2A7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40414E22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CDBA7C4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1BFE17E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A9011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66B5A83A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203A0EB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</w:tr>
      <w:tr w:rsidR="00E10F26" w14:paraId="751145EB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45F445F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CEB811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784FED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209EF25E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CC4CDA1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47C38DCB" w14:textId="77777777" w:rsidTr="00E10F26">
        <w:trPr>
          <w:trHeight w:val="217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B43D8F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7AA7416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34415D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047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C70A9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3B088A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7"/>
              </w:rPr>
            </w:pPr>
          </w:p>
        </w:tc>
      </w:tr>
      <w:tr w:rsidR="00E10F26" w14:paraId="6B830509" w14:textId="77777777" w:rsidTr="00E10F26">
        <w:trPr>
          <w:trHeight w:val="225"/>
        </w:trPr>
        <w:tc>
          <w:tcPr>
            <w:tcW w:w="1391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342381A9" w14:textId="77777777" w:rsidR="00E10F26" w:rsidRDefault="00E10F26" w:rsidP="00E10F26">
            <w:pPr>
              <w:spacing w:line="0" w:lineRule="atLeast"/>
              <w:ind w:left="20"/>
              <w:rPr>
                <w:rFonts w:ascii="Arial" w:eastAsia="Arial" w:hAnsi="Arial"/>
                <w:sz w:val="17"/>
              </w:rPr>
            </w:pPr>
          </w:p>
        </w:tc>
        <w:tc>
          <w:tcPr>
            <w:tcW w:w="1836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bottom"/>
          </w:tcPr>
          <w:p w14:paraId="5131ECDC" w14:textId="77777777" w:rsidR="00E10F26" w:rsidRDefault="00E10F26" w:rsidP="00E10F26">
            <w:pPr>
              <w:spacing w:line="0" w:lineRule="atLeast"/>
              <w:jc w:val="right"/>
              <w:rPr>
                <w:rFonts w:ascii="Arial" w:eastAsia="Arial" w:hAnsi="Arial"/>
                <w:sz w:val="17"/>
              </w:rPr>
            </w:pPr>
          </w:p>
        </w:tc>
        <w:tc>
          <w:tcPr>
            <w:tcW w:w="1242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58A42B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7A9EBCD7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>
              <w:rPr>
                <w:rFonts w:ascii="Arial" w:eastAsia="Arial" w:hAnsi="Arial"/>
                <w:sz w:val="17"/>
              </w:rPr>
              <w:t>Total</w:t>
            </w:r>
          </w:p>
        </w:tc>
        <w:tc>
          <w:tcPr>
            <w:tcW w:w="2551" w:type="dxa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00"/>
            <w:vAlign w:val="bottom"/>
          </w:tcPr>
          <w:p w14:paraId="36BF7F4A" w14:textId="77777777" w:rsidR="00E10F26" w:rsidRDefault="00E10F26" w:rsidP="00E10F26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</w:tbl>
    <w:p w14:paraId="1C650B3B" w14:textId="77777777" w:rsidR="00E10F26" w:rsidRDefault="00E10F26"/>
    <w:sectPr w:rsidR="00E10F2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EA990" w14:textId="77777777" w:rsidR="00E10F26" w:rsidRDefault="00E10F26" w:rsidP="00E10F26">
      <w:pPr>
        <w:spacing w:after="0" w:line="240" w:lineRule="auto"/>
      </w:pPr>
      <w:r>
        <w:separator/>
      </w:r>
    </w:p>
  </w:endnote>
  <w:endnote w:type="continuationSeparator" w:id="0">
    <w:p w14:paraId="42BA8272" w14:textId="77777777" w:rsidR="00E10F26" w:rsidRDefault="00E10F26" w:rsidP="00E10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ma Slab E SemiBold">
    <w:panose1 w:val="04050604020602020202"/>
    <w:charset w:val="00"/>
    <w:family w:val="decorative"/>
    <w:notTrueType/>
    <w:pitch w:val="variable"/>
    <w:sig w:usb0="A00000AF" w:usb1="4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C8BB5" w14:textId="77777777" w:rsidR="00E10F26" w:rsidRDefault="00E10F26" w:rsidP="00E10F26">
      <w:pPr>
        <w:spacing w:after="0" w:line="240" w:lineRule="auto"/>
      </w:pPr>
      <w:r>
        <w:separator/>
      </w:r>
    </w:p>
  </w:footnote>
  <w:footnote w:type="continuationSeparator" w:id="0">
    <w:p w14:paraId="184EC758" w14:textId="77777777" w:rsidR="00E10F26" w:rsidRDefault="00E10F26" w:rsidP="00E10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A236A" w14:textId="77777777" w:rsidR="00E10F26" w:rsidRDefault="00E10F26">
    <w:pPr>
      <w:pStyle w:val="Header"/>
    </w:pPr>
    <w:r w:rsidRPr="0094401A">
      <w:rPr>
        <w:rFonts w:ascii="Cambria" w:eastAsia="MS Mincho" w:hAnsi="Cambria"/>
        <w:noProof/>
        <w:szCs w:val="24"/>
      </w:rPr>
      <w:drawing>
        <wp:anchor distT="0" distB="0" distL="114300" distR="114300" simplePos="0" relativeHeight="251659264" behindDoc="1" locked="0" layoutInCell="1" allowOverlap="1" wp14:anchorId="0247B599" wp14:editId="140E4E21">
          <wp:simplePos x="0" y="0"/>
          <wp:positionH relativeFrom="page">
            <wp:posOffset>27992</wp:posOffset>
          </wp:positionH>
          <wp:positionV relativeFrom="paragraph">
            <wp:posOffset>-429843</wp:posOffset>
          </wp:positionV>
          <wp:extent cx="7596000" cy="10749713"/>
          <wp:effectExtent l="0" t="0" r="508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E7E90"/>
    <w:multiLevelType w:val="hybridMultilevel"/>
    <w:tmpl w:val="8932C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63DE"/>
    <w:multiLevelType w:val="hybridMultilevel"/>
    <w:tmpl w:val="2A2AE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92A56"/>
    <w:multiLevelType w:val="hybridMultilevel"/>
    <w:tmpl w:val="B5E47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277422">
    <w:abstractNumId w:val="2"/>
  </w:num>
  <w:num w:numId="2" w16cid:durableId="19940518">
    <w:abstractNumId w:val="1"/>
  </w:num>
  <w:num w:numId="3" w16cid:durableId="2111391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jY1NzQ2NzU1NjBQ0lEKTi0uzszPAykwqgUAnGWzSiwAAAA="/>
  </w:docVars>
  <w:rsids>
    <w:rsidRoot w:val="00E10F26"/>
    <w:rsid w:val="007161E3"/>
    <w:rsid w:val="00BD127C"/>
    <w:rsid w:val="00C94EC8"/>
    <w:rsid w:val="00DD2D68"/>
    <w:rsid w:val="00E10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8BADBE"/>
  <w15:chartTrackingRefBased/>
  <w15:docId w15:val="{A487C663-EB16-4A2A-884E-190EA48BB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0F2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F2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0F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F26"/>
  </w:style>
  <w:style w:type="paragraph" w:styleId="Footer">
    <w:name w:val="footer"/>
    <w:basedOn w:val="Normal"/>
    <w:link w:val="FooterChar"/>
    <w:uiPriority w:val="99"/>
    <w:unhideWhenUsed/>
    <w:rsid w:val="00E10F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F26"/>
  </w:style>
  <w:style w:type="character" w:customStyle="1" w:styleId="Heading1Char">
    <w:name w:val="Heading 1 Char"/>
    <w:basedOn w:val="DefaultParagraphFont"/>
    <w:link w:val="Heading1"/>
    <w:uiPriority w:val="9"/>
    <w:rsid w:val="00E10F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0F2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E10F26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10F26"/>
    <w:rPr>
      <w:rFonts w:ascii="Trebuchet MS" w:eastAsia="Trebuchet MS" w:hAnsi="Trebuchet MS" w:cs="Trebuchet MS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E10F26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10F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E780EC225074D3FB69FDC5140462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EB529-3820-4BD3-97B4-08C7CAA756C2}"/>
      </w:docPartPr>
      <w:docPartBody>
        <w:p w:rsidR="006F7158" w:rsidRDefault="00F6286C" w:rsidP="00F6286C">
          <w:pPr>
            <w:pStyle w:val="FE780EC225074D3FB69FDC5140462895"/>
          </w:pPr>
          <w:r w:rsidRPr="001F34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79E5367CE44CE802289BDEBF9B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850FE-EA18-4AF8-B9E6-4C46280610A0}"/>
      </w:docPartPr>
      <w:docPartBody>
        <w:p w:rsidR="00000000" w:rsidRDefault="003979D9" w:rsidP="003979D9">
          <w:pPr>
            <w:pStyle w:val="B0579E5367CE44CE802289BDEBF9BE94"/>
          </w:pPr>
          <w:r w:rsidRPr="001F34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ma Slab E SemiBold">
    <w:panose1 w:val="04050604020602020202"/>
    <w:charset w:val="00"/>
    <w:family w:val="decorative"/>
    <w:notTrueType/>
    <w:pitch w:val="variable"/>
    <w:sig w:usb0="A00000AF" w:usb1="4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6286C"/>
    <w:rsid w:val="003979D9"/>
    <w:rsid w:val="006F7158"/>
    <w:rsid w:val="00F62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79D9"/>
    <w:rPr>
      <w:color w:val="808080"/>
    </w:rPr>
  </w:style>
  <w:style w:type="paragraph" w:customStyle="1" w:styleId="FE780EC225074D3FB69FDC5140462895">
    <w:name w:val="FE780EC225074D3FB69FDC5140462895"/>
    <w:rsid w:val="00F6286C"/>
  </w:style>
  <w:style w:type="paragraph" w:customStyle="1" w:styleId="DB4D3233039B4C3A8AA393FD0758BA3D">
    <w:name w:val="DB4D3233039B4C3A8AA393FD0758BA3D"/>
    <w:rsid w:val="003979D9"/>
  </w:style>
  <w:style w:type="paragraph" w:customStyle="1" w:styleId="B0579E5367CE44CE802289BDEBF9BE94">
    <w:name w:val="B0579E5367CE44CE802289BDEBF9BE94"/>
    <w:rsid w:val="003979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7</Pages>
  <Words>318</Words>
  <Characters>181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PRESIDENT’S REPORT</vt:lpstr>
      <vt:lpstr>    Overview of the year &lt;Click or tap here to enter text.&gt;</vt:lpstr>
      <vt:lpstr>    </vt:lpstr>
      <vt:lpstr>    Successes and challenges from the year&lt;Click or tap here to enter text.&gt;</vt:lpstr>
      <vt:lpstr>    </vt:lpstr>
      <vt:lpstr>    Recommendations to the new Executive&lt;Click or tap here to enter text.&gt;</vt:lpstr>
      <vt:lpstr>    </vt:lpstr>
      <vt:lpstr>    Aims for the following year&lt;Click or tap here to enter text.&gt;</vt:lpstr>
      <vt:lpstr>SECRETARY'S REPORT</vt:lpstr>
      <vt:lpstr>    Current Memberships </vt:lpstr>
      <vt:lpstr>    Minutes from the most recent Annual General Meeting</vt:lpstr>
      <vt:lpstr>TREASURER'S REPORT</vt:lpstr>
    </vt:vector>
  </TitlesOfParts>
  <Company>University of Wollongong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oss</dc:creator>
  <cp:keywords/>
  <dc:description/>
  <cp:lastModifiedBy>Emma Ross</cp:lastModifiedBy>
  <cp:revision>3</cp:revision>
  <dcterms:created xsi:type="dcterms:W3CDTF">2022-06-15T03:26:00Z</dcterms:created>
  <dcterms:modified xsi:type="dcterms:W3CDTF">2022-07-18T00:27:00Z</dcterms:modified>
</cp:coreProperties>
</file>